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EE1C3D">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EE1C3D">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EE1C3D">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EE1C3D">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EE1C3D">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EE1C3D">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EE1C3D">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EE1C3D">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EE1C3D">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EE1C3D">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EE1C3D">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EE1C3D">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EE1C3D">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EE1C3D">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EE1C3D">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EE1C3D">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EE1C3D">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EE1C3D">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EE1C3D">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EE1C3D">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EE1C3D">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EE1C3D">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EE1C3D">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hint="eastAsia"/>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5A4A8BA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lastRenderedPageBreak/>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4495B" w14:textId="77777777" w:rsidR="00EE1C3D" w:rsidRDefault="00EE1C3D">
      <w:r>
        <w:separator/>
      </w:r>
    </w:p>
  </w:endnote>
  <w:endnote w:type="continuationSeparator" w:id="0">
    <w:p w14:paraId="68161D60" w14:textId="77777777" w:rsidR="00EE1C3D" w:rsidRDefault="00EE1C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92C1C" w14:textId="77777777" w:rsidR="00EE1C3D" w:rsidRDefault="00EE1C3D">
      <w:r>
        <w:separator/>
      </w:r>
    </w:p>
  </w:footnote>
  <w:footnote w:type="continuationSeparator" w:id="0">
    <w:p w14:paraId="1C1A370E" w14:textId="77777777" w:rsidR="00EE1C3D" w:rsidRDefault="00EE1C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6CE0E17C"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4021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06A64A6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4021A" w:rsidRPr="0004021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10</Words>
  <Characters>26283</Characters>
  <Application>Microsoft Office Word</Application>
  <DocSecurity>0</DocSecurity>
  <Lines>219</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11:00Z</dcterms:modified>
</cp:coreProperties>
</file>